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96026" w:rsidRDefault="00B26DD2">
      <w:r>
        <w:rPr>
          <w:noProof/>
        </w:rPr>
        <w:drawing>
          <wp:inline distT="0" distB="0" distL="0" distR="0">
            <wp:extent cx="6091200" cy="3427200"/>
            <wp:effectExtent l="0" t="0" r="5080" b="1905"/>
            <wp:docPr id="4" name="Picture 4" descr="C:\Users\Bookie\Pictures\Screenshots\Screenshot (168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Bookie\Pictures\Screenshots\Screenshot (168)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1200" cy="342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8400" cy="3430800"/>
            <wp:effectExtent l="0" t="0" r="0" b="0"/>
            <wp:docPr id="2" name="Picture 2" descr="C:\Users\Bookie\Pictures\Screenshots\Screenshot (166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Bookie\Pictures\Screenshots\Screenshot (166)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8400" cy="343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76D4" w:rsidRDefault="001676D4"/>
    <w:p w:rsidR="001676D4" w:rsidRDefault="001676D4">
      <w:r>
        <w:rPr>
          <w:noProof/>
        </w:rPr>
        <w:lastRenderedPageBreak/>
        <w:drawing>
          <wp:inline distT="0" distB="0" distL="0" distR="0">
            <wp:extent cx="6098400" cy="3430800"/>
            <wp:effectExtent l="0" t="0" r="0" b="0"/>
            <wp:docPr id="15" name="Picture 15" descr="C:\Users\Bookie\Pictures\Screenshots\Screenshot (189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Bookie\Pictures\Screenshots\Screenshot (189)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8400" cy="343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8400" cy="3430800"/>
            <wp:effectExtent l="0" t="0" r="0" b="0"/>
            <wp:docPr id="14" name="Picture 14" descr="C:\Users\Bookie\Pictures\Screenshots\Screenshot (188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Bookie\Pictures\Screenshots\Screenshot (188)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8400" cy="343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8400" cy="3430800"/>
            <wp:effectExtent l="0" t="0" r="0" b="0"/>
            <wp:docPr id="13" name="Picture 13" descr="C:\Users\Bookie\Pictures\Screenshots\Screenshot (187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Bookie\Pictures\Screenshots\Screenshot (187)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8400" cy="343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8400" cy="3430800"/>
            <wp:effectExtent l="0" t="0" r="0" b="0"/>
            <wp:docPr id="11" name="Picture 11" descr="C:\Users\Bookie\Pictures\Screenshots\Screenshot (185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Bookie\Pictures\Screenshots\Screenshot (185)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8400" cy="343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F5A9F3B" wp14:editId="429B57BA">
            <wp:extent cx="6098400" cy="3430800"/>
            <wp:effectExtent l="0" t="0" r="0" b="0"/>
            <wp:docPr id="10" name="Picture 10" descr="C:\Users\Bookie\Pictures\Screenshots\Screenshot (184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Bookie\Pictures\Screenshots\Screenshot (184)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8400" cy="343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8400" cy="3430800"/>
            <wp:effectExtent l="0" t="0" r="0" b="0"/>
            <wp:docPr id="9" name="Picture 9" descr="C:\Users\Bookie\Pictures\Screenshots\Screenshot (183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Bookie\Pictures\Screenshots\Screenshot (183)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8400" cy="343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8400" cy="3430800"/>
            <wp:effectExtent l="0" t="0" r="0" b="0"/>
            <wp:docPr id="8" name="Picture 8" descr="C:\Users\Bookie\Pictures\Screenshots\Screenshot (18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Bookie\Pictures\Screenshots\Screenshot (182)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8400" cy="343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02DFF">
        <w:rPr>
          <w:noProof/>
        </w:rPr>
        <w:drawing>
          <wp:inline distT="0" distB="0" distL="0" distR="0">
            <wp:extent cx="5943600" cy="3343275"/>
            <wp:effectExtent l="0" t="0" r="0" b="9525"/>
            <wp:docPr id="21" name="Picture 21" descr="C:\Users\Bookie\Pictures\Screenshots\Screenshot (175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Bookie\Pictures\Screenshots\Screenshot (175)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218698E" wp14:editId="0D964CB9">
            <wp:extent cx="5943600" cy="3343275"/>
            <wp:effectExtent l="0" t="0" r="0" b="9525"/>
            <wp:docPr id="16" name="Picture 16" descr="C:\Users\Bookie\Pictures\Screenshots\Screenshot (17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Bookie\Pictures\Screenshots\Screenshot (172)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C1E7116" wp14:editId="46E52CF3">
            <wp:extent cx="6098400" cy="3430800"/>
            <wp:effectExtent l="0" t="0" r="0" b="0"/>
            <wp:docPr id="6" name="Picture 6" descr="C:\Users\Bookie\Pictures\Screenshots\Screenshot (180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Bookie\Pictures\Screenshots\Screenshot (180)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8400" cy="343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97BA4" w:rsidRDefault="00F97BA4"/>
    <w:p w:rsidR="00F97BA4" w:rsidRDefault="00F97BA4">
      <w:r>
        <w:rPr>
          <w:noProof/>
        </w:rPr>
        <w:lastRenderedPageBreak/>
        <w:drawing>
          <wp:inline distT="0" distB="0" distL="0" distR="0">
            <wp:extent cx="6098400" cy="3430800"/>
            <wp:effectExtent l="0" t="0" r="0" b="0"/>
            <wp:docPr id="20" name="Picture 20" descr="C:\Users\Bookie\Pictures\Screenshots\Screenshot (177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Bookie\Pictures\Screenshots\Screenshot (177)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8400" cy="343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8400" cy="3430800"/>
            <wp:effectExtent l="0" t="0" r="0" b="0"/>
            <wp:docPr id="19" name="Picture 19" descr="C:\Users\Bookie\Pictures\Screenshots\Screenshot (178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Bookie\Pictures\Screenshots\Screenshot (178)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8400" cy="343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2DFF" w:rsidRDefault="00502DFF">
      <w:r>
        <w:rPr>
          <w:noProof/>
        </w:rPr>
        <w:lastRenderedPageBreak/>
        <w:drawing>
          <wp:inline distT="0" distB="0" distL="0" distR="0">
            <wp:extent cx="5943600" cy="3343275"/>
            <wp:effectExtent l="0" t="0" r="0" b="9525"/>
            <wp:docPr id="22" name="Picture 22" descr="C:\Users\Bookie\Pictures\Screenshots\Screenshot (190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Users\Bookie\Pictures\Screenshots\Screenshot (190)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502DF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xtDCwNLU0M7OwMLJQ0lEKTi0uzszPAykwrAUAtk6TiCwAAAA="/>
  </w:docVars>
  <w:rsids>
    <w:rsidRoot w:val="00B26DD2"/>
    <w:rsid w:val="001676D4"/>
    <w:rsid w:val="00496026"/>
    <w:rsid w:val="00502DFF"/>
    <w:rsid w:val="00B26DD2"/>
    <w:rsid w:val="00F97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26D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6DD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26D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6DD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microsoft.com/office/2007/relationships/stylesWithEffects" Target="stylesWithEffect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8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okie</dc:creator>
  <cp:lastModifiedBy>Bookie</cp:lastModifiedBy>
  <cp:revision>1</cp:revision>
  <dcterms:created xsi:type="dcterms:W3CDTF">2023-06-16T19:41:00Z</dcterms:created>
  <dcterms:modified xsi:type="dcterms:W3CDTF">2023-06-16T20:23:00Z</dcterms:modified>
</cp:coreProperties>
</file>